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6</w:t>
      </w:r>
      <w:r>
        <w:t xml:space="preserve"> </w:t>
      </w:r>
      <w:r>
        <w:t xml:space="preserve">septembre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9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7d8337db-13db-4b30-8bce-28a04f75250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d8337db-13db-4b30-8bce-28a04f75250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3a321eb-d370-454d-b67c-1ae5e08077f1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3a321eb-d370-454d-b67c-1ae5e08077f1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716f3dec-4226-4b26-8c1b-29cd3c1b2756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716f3dec-4226-4b26-8c1b-29cd3c1b2756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fcee701-1108-4947-bef1-f467b84afca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fcee701-1108-4947-bef1-f467b84afca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850616a-b602-4a86-9790-602501184591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850616a-b602-4a86-9790-60250118459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55e4244b-6bdd-4d2e-b21a-cbc5c5aa1222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55e4244b-6bdd-4d2e-b21a-cbc5c5aa1222"/>
      <w:r>
        <w:rPr>
          <w:rFonts/>
          <w:b w:val="true"/>
        </w:rPr>
        <w:t xml:space="preserve">: </w:t>
      </w:r>
      <w:r>
        <w:t xml:space="preserve">B - Enoncé 14 : La consommation de Puff Bars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859cf56a-2c41-4402-87f4-5623f3c74dc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859cf56a-2c41-4402-87f4-5623f3c74dcb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ce1bc04-9294-4758-a066-594a786ab71e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ce1bc04-9294-4758-a066-594a786ab71e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7aa6e6c-5f1c-4608-b4ec-ec4318cda9c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7aa6e6c-5f1c-4608-b4ec-ec4318cda9cb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070bf7-7201-4d48-b3f2-804df603f9b5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070bf7-7201-4d48-b3f2-804df603f9b5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96c4046-1c8a-4fad-b9da-728eb36418bf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96c4046-1c8a-4fad-b9da-728eb36418bf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ec56353-87ee-4803-8c93-11432346ba7e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ec56353-87ee-4803-8c93-11432346ba7e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9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9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179cd7b636fa27eb4874b4a445a9598b9fc90a8b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9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9-26T10:22:49Z</dcterms:created>
  <dcterms:modified xsi:type="dcterms:W3CDTF">2023-09-26T12:22:58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 septembre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9</vt:lpwstr>
  </property>
</Properties>
</file>